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107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0"/>
        <w:gridCol w:w="2870"/>
      </w:tblGrid>
      <w:tr w:rsidR="00FF437A" w:rsidRPr="00422D81" w14:paraId="47979572" w14:textId="77777777" w:rsidTr="005228CC">
        <w:trPr>
          <w:trHeight w:val="15030"/>
          <w:jc w:val="center"/>
        </w:trPr>
        <w:tc>
          <w:tcPr>
            <w:tcW w:w="7920" w:type="dxa"/>
          </w:tcPr>
          <w:p w14:paraId="2CE33DF4" w14:textId="77777777" w:rsidR="002271C0" w:rsidRPr="00422D81" w:rsidRDefault="00AA0A24" w:rsidP="002271C0">
            <w:pPr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Brendan</w:t>
            </w:r>
            <w:r w:rsidR="002271C0"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 xml:space="preserve"> </w:t>
            </w:r>
            <w:r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Smith</w:t>
            </w:r>
          </w:p>
          <w:p w14:paraId="24CC75CF" w14:textId="7B3459B6" w:rsidR="00A77122" w:rsidRPr="00422D81" w:rsidRDefault="00713A3E">
            <w:pPr>
              <w:rPr>
                <w:rFonts w:ascii="Adobe Garamond Pro" w:hAnsi="Adobe Garamond Pro"/>
                <w:smallCaps/>
              </w:rPr>
            </w:pPr>
            <w:r>
              <w:rPr>
                <w:rFonts w:ascii="Adobe Garamond Pro" w:hAnsi="Adobe Garamond Pro"/>
                <w:smallCaps/>
              </w:rPr>
              <w:t>Video Editor</w:t>
            </w:r>
          </w:p>
          <w:p w14:paraId="52D05A91" w14:textId="77777777" w:rsidR="000A3662" w:rsidRPr="00422D81" w:rsidRDefault="000A3662">
            <w:pPr>
              <w:rPr>
                <w:rFonts w:ascii="Adobe Garamond Pro" w:hAnsi="Adobe Garamond Pro"/>
                <w:sz w:val="32"/>
                <w:szCs w:val="32"/>
              </w:rPr>
            </w:pPr>
          </w:p>
          <w:p w14:paraId="1E2F5ABF" w14:textId="77777777" w:rsidR="00837201" w:rsidRPr="00422D81" w:rsidRDefault="00837201" w:rsidP="00837201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</w:rPr>
              <w:t>SUMMARY / OBJECTIVES</w:t>
            </w:r>
            <w:r w:rsidR="007622F2" w:rsidRPr="00422D81">
              <w:rPr>
                <w:rFonts w:ascii="Adobe Garamond Pro" w:hAnsi="Adobe Garamond Pro" w:cs="Arial"/>
                <w:b/>
                <w:caps/>
                <w:sz w:val="28"/>
              </w:rPr>
              <w:t xml:space="preserve"> / PROFILE</w:t>
            </w:r>
          </w:p>
          <w:p w14:paraId="19B924B6" w14:textId="77777777" w:rsidR="00837201" w:rsidRPr="00422D81" w:rsidRDefault="00837201">
            <w:pPr>
              <w:rPr>
                <w:rFonts w:ascii="Adobe Garamond Pro" w:hAnsi="Adobe Garamond Pro"/>
              </w:rPr>
            </w:pPr>
          </w:p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257952ED" w14:textId="77777777" w:rsidTr="00422D81">
              <w:trPr>
                <w:trHeight w:val="842"/>
              </w:trPr>
              <w:tc>
                <w:tcPr>
                  <w:tcW w:w="7632" w:type="dxa"/>
                </w:tcPr>
                <w:p w14:paraId="6EC20CFE" w14:textId="48F1563D" w:rsidR="00837201" w:rsidRPr="00422D81" w:rsidRDefault="00713A3E" w:rsidP="007A64A6">
                  <w:pPr>
                    <w:ind w:left="157"/>
                    <w:rPr>
                      <w:rFonts w:ascii="Adobe Garamond Pro" w:hAnsi="Adobe Garamond Pro" w:cs="Arial"/>
                    </w:rPr>
                  </w:pPr>
                  <w:r w:rsidRPr="00713A3E">
                    <w:rPr>
                      <w:rFonts w:ascii="Adobe Garamond Pro" w:hAnsi="Adobe Garamond Pro"/>
                    </w:rPr>
                    <w:t>Pioneering junior Video Editor with 2 years' experience, seeking a new position at (Insert Company Name</w:t>
                  </w:r>
                  <w:proofErr w:type="gramStart"/>
                  <w:r w:rsidRPr="00713A3E">
                    <w:rPr>
                      <w:rFonts w:ascii="Adobe Garamond Pro" w:hAnsi="Adobe Garamond Pro"/>
                    </w:rPr>
                    <w:t>)..</w:t>
                  </w:r>
                  <w:proofErr w:type="gramEnd"/>
                  <w:r w:rsidRPr="00713A3E">
                    <w:rPr>
                      <w:rFonts w:ascii="Adobe Garamond Pro" w:hAnsi="Adobe Garamond Pro"/>
                    </w:rPr>
                    <w:t xml:space="preserve"> Highly proficient in Adobe and </w:t>
                  </w:r>
                  <w:proofErr w:type="spellStart"/>
                  <w:r w:rsidRPr="00713A3E">
                    <w:rPr>
                      <w:rFonts w:ascii="Adobe Garamond Pro" w:hAnsi="Adobe Garamond Pro"/>
                    </w:rPr>
                    <w:t>DreamWeaver</w:t>
                  </w:r>
                  <w:proofErr w:type="spellEnd"/>
                  <w:r w:rsidRPr="00713A3E">
                    <w:rPr>
                      <w:rFonts w:ascii="Adobe Garamond Pro" w:hAnsi="Adobe Garamond Pro"/>
                    </w:rPr>
                    <w:t>, plus listening and communication. CIDQ certified. Proficient user of Film Design Software, as well as Illustrator and Hootsuite.</w:t>
                  </w:r>
                </w:p>
              </w:tc>
            </w:tr>
          </w:tbl>
          <w:p w14:paraId="3A6F223E" w14:textId="77777777" w:rsidR="00837201" w:rsidRPr="00422D81" w:rsidRDefault="00837201">
            <w:pPr>
              <w:rPr>
                <w:rFonts w:ascii="Adobe Garamond Pro" w:hAnsi="Adobe Garamond Pro"/>
                <w:sz w:val="32"/>
                <w:szCs w:val="32"/>
              </w:rPr>
            </w:pPr>
          </w:p>
          <w:p w14:paraId="54817DB0" w14:textId="77777777" w:rsidR="00837201" w:rsidRPr="00422D81" w:rsidRDefault="00AA0A24" w:rsidP="00837201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</w:rPr>
              <w:t xml:space="preserve">Work </w:t>
            </w:r>
            <w:r w:rsidR="00837201" w:rsidRPr="00422D81">
              <w:rPr>
                <w:rFonts w:ascii="Adobe Garamond Pro" w:hAnsi="Adobe Garamond Pro" w:cs="Arial"/>
                <w:b/>
                <w:caps/>
                <w:sz w:val="28"/>
              </w:rPr>
              <w:t>EXPERIENCE</w:t>
            </w:r>
          </w:p>
          <w:p w14:paraId="06BFA8A0" w14:textId="77777777" w:rsidR="00837201" w:rsidRPr="00422D81" w:rsidRDefault="00837201">
            <w:pPr>
              <w:rPr>
                <w:rFonts w:ascii="Adobe Garamond Pro" w:hAnsi="Adobe Garamond Pro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0C658998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01B4B3E2" w14:textId="1AAB53AB" w:rsidR="00837201" w:rsidRPr="00422D81" w:rsidRDefault="00713A3E" w:rsidP="00AA0A24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video editor</w:t>
                  </w:r>
                  <w:r w:rsidR="00837201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, </w:t>
                  </w:r>
                  <w:r w:rsidR="007368B6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spaces and places</w:t>
                  </w:r>
                </w:p>
              </w:tc>
            </w:tr>
            <w:tr w:rsidR="00FF437A" w:rsidRPr="00422D81" w14:paraId="26A7F9F1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E5C514E" w14:textId="77777777" w:rsidR="00837201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Scottsdale</w:t>
                  </w:r>
                  <w:r w:rsidR="00837201" w:rsidRPr="00422D81">
                    <w:rPr>
                      <w:rFonts w:ascii="Adobe Garamond Pro" w:hAnsi="Adobe Garamond Pro"/>
                    </w:rPr>
                    <w:t xml:space="preserve">, </w:t>
                  </w:r>
                  <w:r w:rsidRPr="00422D81">
                    <w:rPr>
                      <w:rFonts w:ascii="Adobe Garamond Pro" w:hAnsi="Adobe Garamond Pro"/>
                    </w:rPr>
                    <w:t>Arizona</w:t>
                  </w:r>
                  <w:r w:rsidR="00837201" w:rsidRPr="00422D81">
                    <w:rPr>
                      <w:rFonts w:ascii="Adobe Garamond Pro" w:hAnsi="Adobe Garamond Pro"/>
                    </w:rPr>
                    <w:t xml:space="preserve"> — 2012-2015</w:t>
                  </w:r>
                </w:p>
              </w:tc>
            </w:tr>
            <w:tr w:rsidR="00FF437A" w:rsidRPr="00422D81" w14:paraId="5F29B4E8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52C4A43" w14:textId="77777777" w:rsidR="00837201" w:rsidRPr="00422D81" w:rsidRDefault="00554CAE" w:rsidP="00837201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Responsibilities</w:t>
                  </w:r>
                  <w:r w:rsidRPr="00422D81">
                    <w:rPr>
                      <w:rFonts w:ascii="Adobe Garamond Pro" w:hAnsi="Adobe Garamond Pro"/>
                    </w:rPr>
                    <w:t>:</w:t>
                  </w:r>
                </w:p>
              </w:tc>
            </w:tr>
            <w:tr w:rsidR="00FF437A" w:rsidRPr="00422D81" w14:paraId="1DF67CC2" w14:textId="77777777" w:rsidTr="00554CAE">
              <w:trPr>
                <w:trHeight w:val="1374"/>
                <w:jc w:val="center"/>
              </w:trPr>
              <w:tc>
                <w:tcPr>
                  <w:tcW w:w="7632" w:type="dxa"/>
                </w:tcPr>
                <w:p w14:paraId="1B166B1B" w14:textId="212C2899" w:rsidR="003F5DD5" w:rsidRPr="003F5DD5" w:rsidRDefault="003F5DD5" w:rsidP="003F5DD5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3F5DD5">
                    <w:rPr>
                      <w:rFonts w:ascii="Adobe Garamond Pro" w:eastAsia="Times New Roman" w:hAnsi="Adobe Garamond Pro" w:cs="Times New Roman"/>
                    </w:rPr>
                    <w:t xml:space="preserve">Delivering exceptional, professional edits for commercial markets. </w:t>
                  </w:r>
                </w:p>
                <w:p w14:paraId="4617AD7F" w14:textId="3EA6CFC9" w:rsidR="003F5DD5" w:rsidRPr="003F5DD5" w:rsidRDefault="003F5DD5" w:rsidP="003F5DD5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3F5DD5">
                    <w:rPr>
                      <w:rFonts w:ascii="Adobe Garamond Pro" w:eastAsia="Times New Roman" w:hAnsi="Adobe Garamond Pro" w:cs="Times New Roman"/>
                    </w:rPr>
                    <w:t>Obtained the relaunch contract for Radisson Hotels.</w:t>
                  </w:r>
                </w:p>
                <w:p w14:paraId="1567ADF1" w14:textId="21D01AD5" w:rsidR="003F5DD5" w:rsidRPr="003F5DD5" w:rsidRDefault="003F5DD5" w:rsidP="003F5DD5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3F5DD5">
                    <w:rPr>
                      <w:rFonts w:ascii="Adobe Garamond Pro" w:eastAsia="Times New Roman" w:hAnsi="Adobe Garamond Pro" w:cs="Times New Roman"/>
                    </w:rPr>
                    <w:t xml:space="preserve">Fifteen projects featured positively in </w:t>
                  </w:r>
                  <w:proofErr w:type="spellStart"/>
                  <w:r w:rsidRPr="003F5DD5">
                    <w:rPr>
                      <w:rFonts w:ascii="Adobe Garamond Pro" w:eastAsia="Times New Roman" w:hAnsi="Adobe Garamond Pro" w:cs="Times New Roman"/>
                    </w:rPr>
                    <w:t>Dezeen</w:t>
                  </w:r>
                  <w:proofErr w:type="spellEnd"/>
                  <w:r w:rsidRPr="003F5DD5">
                    <w:rPr>
                      <w:rFonts w:ascii="Adobe Garamond Pro" w:eastAsia="Times New Roman" w:hAnsi="Adobe Garamond Pro" w:cs="Times New Roman"/>
                    </w:rPr>
                    <w:t xml:space="preserve"> Magazine.</w:t>
                  </w:r>
                </w:p>
                <w:p w14:paraId="1C8463D4" w14:textId="7928C010" w:rsidR="00554CAE" w:rsidRPr="003F5DD5" w:rsidRDefault="003F5DD5" w:rsidP="003F5DD5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3F5DD5">
                    <w:rPr>
                      <w:rFonts w:ascii="Adobe Garamond Pro" w:eastAsia="Times New Roman" w:hAnsi="Adobe Garamond Pro" w:cs="Times New Roman"/>
                    </w:rPr>
                    <w:t>Created high-grade video creations competently in a fast-paced environment.</w:t>
                  </w:r>
                </w:p>
              </w:tc>
            </w:tr>
            <w:tr w:rsidR="00FF437A" w:rsidRPr="00422D81" w14:paraId="30535374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41CCF8F" w14:textId="77777777" w:rsidR="00837201" w:rsidRPr="00422D81" w:rsidRDefault="00837201" w:rsidP="00837201">
                  <w:pPr>
                    <w:rPr>
                      <w:rFonts w:ascii="Adobe Garamond Pro" w:hAnsi="Adobe Garamond Pro"/>
                      <w:b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Accomplishments:</w:t>
                  </w:r>
                </w:p>
              </w:tc>
            </w:tr>
            <w:tr w:rsidR="00FF437A" w:rsidRPr="00422D81" w14:paraId="5155EEE0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42EBC52" w14:textId="2D59FD75" w:rsidR="003F5DD5" w:rsidRPr="003F5DD5" w:rsidRDefault="003F5DD5" w:rsidP="003F5DD5">
                  <w:pPr>
                    <w:pStyle w:val="Prrafodelista"/>
                    <w:numPr>
                      <w:ilvl w:val="0"/>
                      <w:numId w:val="13"/>
                    </w:numPr>
                    <w:rPr>
                      <w:rFonts w:ascii="Adobe Garamond Pro" w:hAnsi="Adobe Garamond Pro"/>
                    </w:rPr>
                  </w:pPr>
                  <w:r w:rsidRPr="003F5DD5">
                    <w:rPr>
                      <w:rFonts w:ascii="Adobe Garamond Pro" w:hAnsi="Adobe Garamond Pro"/>
                    </w:rPr>
                    <w:t>Transformed 14+ hours of raw footage into 1-hour video as paid for by the client as a head video editor. Client 100% satisfied.</w:t>
                  </w:r>
                </w:p>
                <w:p w14:paraId="07B54CF4" w14:textId="2651F1C8" w:rsidR="00837201" w:rsidRPr="003F5DD5" w:rsidRDefault="003F5DD5" w:rsidP="003F5DD5">
                  <w:pPr>
                    <w:pStyle w:val="Prrafodelista"/>
                    <w:numPr>
                      <w:ilvl w:val="0"/>
                      <w:numId w:val="13"/>
                    </w:numPr>
                    <w:rPr>
                      <w:rFonts w:ascii="Adobe Garamond Pro" w:hAnsi="Adobe Garamond Pro"/>
                    </w:rPr>
                  </w:pPr>
                  <w:r w:rsidRPr="003F5DD5">
                    <w:rPr>
                      <w:rFonts w:ascii="Adobe Garamond Pro" w:hAnsi="Adobe Garamond Pro"/>
                    </w:rPr>
                    <w:t>Commended 15x by lead video producer for speed and intuition.</w:t>
                  </w:r>
                  <w:r w:rsidR="007368B6" w:rsidRPr="007368B6">
                    <w:rPr>
                      <w:rFonts w:ascii="Adobe Garamond Pro" w:hAnsi="Adobe Garamond Pro"/>
                    </w:rPr>
                    <w:t xml:space="preserve"> more than 120 tremendous interiors for commercial and residential clientele within the last 16 months.</w:t>
                  </w:r>
                </w:p>
              </w:tc>
            </w:tr>
          </w:tbl>
          <w:p w14:paraId="6387F558" w14:textId="77777777" w:rsidR="00837201" w:rsidRPr="00824577" w:rsidRDefault="00837201">
            <w:pPr>
              <w:rPr>
                <w:rFonts w:ascii="Adobe Garamond Pro" w:hAnsi="Adobe Garamond Pro"/>
                <w:sz w:val="32"/>
                <w:szCs w:val="28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2634E3B8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71DC299A" w14:textId="0F634A31" w:rsidR="004573AD" w:rsidRPr="00422D81" w:rsidRDefault="003F5DD5" w:rsidP="00AA0A24">
                  <w:pPr>
                    <w:rPr>
                      <w:rFonts w:ascii="Adobe Garamond Pro" w:hAnsi="Adobe Garamond Pro"/>
                      <w:b/>
                      <w:smallCaps/>
                      <w:sz w:val="28"/>
                      <w:szCs w:val="28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video editor</w:t>
                  </w:r>
                  <w:r w:rsidR="00AA0A24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,</w:t>
                  </w:r>
                  <w:r w:rsidR="004573AD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</w:t>
                  </w:r>
                  <w:r w:rsidR="007368B6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you design</w:t>
                  </w:r>
                  <w:r w:rsidR="00AA0A24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International</w:t>
                  </w:r>
                </w:p>
              </w:tc>
            </w:tr>
            <w:tr w:rsidR="00FF437A" w:rsidRPr="00422D81" w14:paraId="600FCCD9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5610DD8A" w14:textId="77777777" w:rsidR="004573AD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Phoenix, Arizona</w:t>
                  </w:r>
                  <w:r w:rsidR="004573AD" w:rsidRPr="00422D81">
                    <w:rPr>
                      <w:rFonts w:ascii="Adobe Garamond Pro" w:hAnsi="Adobe Garamond Pro"/>
                    </w:rPr>
                    <w:t xml:space="preserve"> — </w:t>
                  </w:r>
                  <w:r w:rsidR="002660D5" w:rsidRPr="00422D81">
                    <w:rPr>
                      <w:rFonts w:ascii="Adobe Garamond Pro" w:hAnsi="Adobe Garamond Pro"/>
                    </w:rPr>
                    <w:t>20</w:t>
                  </w:r>
                  <w:r w:rsidRPr="00422D81">
                    <w:rPr>
                      <w:rFonts w:ascii="Adobe Garamond Pro" w:hAnsi="Adobe Garamond Pro"/>
                    </w:rPr>
                    <w:t>11</w:t>
                  </w:r>
                  <w:r w:rsidR="002660D5" w:rsidRPr="00422D81">
                    <w:rPr>
                      <w:rFonts w:ascii="Adobe Garamond Pro" w:hAnsi="Adobe Garamond Pro"/>
                    </w:rPr>
                    <w:t>-201</w:t>
                  </w:r>
                  <w:r w:rsidRPr="00422D81">
                    <w:rPr>
                      <w:rFonts w:ascii="Adobe Garamond Pro" w:hAnsi="Adobe Garamond Pro"/>
                    </w:rPr>
                    <w:t>3</w:t>
                  </w:r>
                </w:p>
              </w:tc>
            </w:tr>
            <w:tr w:rsidR="00FF437A" w:rsidRPr="00422D81" w14:paraId="052DB565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5932993E" w14:textId="77777777" w:rsidR="004573AD" w:rsidRPr="00422D81" w:rsidRDefault="004573AD" w:rsidP="004573AD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6F77580D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45949D50" w14:textId="77777777" w:rsidR="00AA0A24" w:rsidRPr="00422D81" w:rsidRDefault="00AA0A24" w:rsidP="00AA0A24">
                  <w:pPr>
                    <w:rPr>
                      <w:rStyle w:val="Referenciasutil"/>
                      <w:rFonts w:ascii="Adobe Garamond Pro" w:hAnsi="Adobe Garamond Pro"/>
                      <w:b/>
                      <w:color w:val="000000"/>
                    </w:rPr>
                  </w:pPr>
                  <w:r w:rsidRPr="00422D81">
                    <w:rPr>
                      <w:rStyle w:val="Referenciasutil"/>
                      <w:rFonts w:ascii="Adobe Garamond Pro" w:hAnsi="Adobe Garamond Pro"/>
                      <w:b/>
                      <w:color w:val="000000"/>
                    </w:rPr>
                    <w:t>Responsibilities:</w:t>
                  </w:r>
                </w:p>
                <w:p w14:paraId="10995BCF" w14:textId="072DF049" w:rsidR="003F5DD5" w:rsidRPr="003F5DD5" w:rsidRDefault="003F5DD5" w:rsidP="003F5DD5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3F5DD5">
                    <w:rPr>
                      <w:rFonts w:ascii="Adobe Garamond Pro" w:hAnsi="Adobe Garamond Pro"/>
                    </w:rPr>
                    <w:t>Storytelling skills due to a creative mind</w:t>
                  </w:r>
                </w:p>
                <w:p w14:paraId="73A05112" w14:textId="77777777" w:rsidR="004573AD" w:rsidRDefault="003F5DD5" w:rsidP="003F5DD5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3F5DD5">
                    <w:rPr>
                      <w:rFonts w:ascii="Adobe Garamond Pro" w:hAnsi="Adobe Garamond Pro"/>
                    </w:rPr>
                    <w:t>Familiar with Adobe Creative Cloud for creating and editing 20+ images and animations for client productions per week</w:t>
                  </w:r>
                </w:p>
                <w:p w14:paraId="3031542F" w14:textId="4E8C337E" w:rsidR="003F5DD5" w:rsidRPr="00422D81" w:rsidRDefault="003F5DD5" w:rsidP="003F5DD5">
                  <w:pPr>
                    <w:pStyle w:val="Prrafodelista"/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6FBD9D46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5079E7C7" w14:textId="77777777" w:rsidR="004573AD" w:rsidRPr="00422D81" w:rsidRDefault="00AA0A24" w:rsidP="004573AD">
                  <w:pPr>
                    <w:rPr>
                      <w:rFonts w:ascii="Adobe Garamond Pro" w:hAnsi="Adobe Garamond Pro"/>
                      <w:b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Achievements</w:t>
                  </w:r>
                  <w:r w:rsidR="004573AD" w:rsidRPr="00422D81">
                    <w:rPr>
                      <w:rFonts w:ascii="Adobe Garamond Pro" w:hAnsi="Adobe Garamond Pro"/>
                      <w:b/>
                    </w:rPr>
                    <w:t>:</w:t>
                  </w:r>
                </w:p>
              </w:tc>
            </w:tr>
            <w:tr w:rsidR="00FF437A" w:rsidRPr="00422D81" w14:paraId="49303B9A" w14:textId="77777777" w:rsidTr="00AA0A24">
              <w:trPr>
                <w:trHeight w:val="376"/>
                <w:jc w:val="center"/>
              </w:trPr>
              <w:tc>
                <w:tcPr>
                  <w:tcW w:w="7632" w:type="dxa"/>
                </w:tcPr>
                <w:p w14:paraId="452A4DB6" w14:textId="77777777" w:rsidR="007368B6" w:rsidRPr="007368B6" w:rsidRDefault="007368B6" w:rsidP="007368B6">
                  <w:pPr>
                    <w:pStyle w:val="Prrafodelista"/>
                    <w:numPr>
                      <w:ilvl w:val="0"/>
                      <w:numId w:val="14"/>
                    </w:numPr>
                    <w:rPr>
                      <w:rFonts w:ascii="Adobe Garamond Pro" w:hAnsi="Adobe Garamond Pro"/>
                    </w:rPr>
                  </w:pPr>
                  <w:r w:rsidRPr="007368B6">
                    <w:rPr>
                      <w:rFonts w:ascii="Adobe Garamond Pro" w:hAnsi="Adobe Garamond Pro"/>
                    </w:rPr>
                    <w:t>Achieved 98% positive feedback from clients in the exit interviews.</w:t>
                  </w:r>
                </w:p>
                <w:p w14:paraId="02F4161D" w14:textId="77777777" w:rsidR="007368B6" w:rsidRPr="007368B6" w:rsidRDefault="007368B6" w:rsidP="007368B6">
                  <w:pPr>
                    <w:pStyle w:val="Prrafodelista"/>
                    <w:numPr>
                      <w:ilvl w:val="0"/>
                      <w:numId w:val="14"/>
                    </w:numPr>
                    <w:rPr>
                      <w:rFonts w:ascii="Adobe Garamond Pro" w:hAnsi="Adobe Garamond Pro"/>
                    </w:rPr>
                  </w:pPr>
                  <w:r w:rsidRPr="007368B6">
                    <w:rPr>
                      <w:rFonts w:ascii="Adobe Garamond Pro" w:hAnsi="Adobe Garamond Pro"/>
                    </w:rPr>
                    <w:t>Managing reps, vendors, and subcontractors for 100% on-time delivery.</w:t>
                  </w:r>
                </w:p>
                <w:p w14:paraId="58477A6B" w14:textId="77777777" w:rsidR="004573AD" w:rsidRPr="00422D81" w:rsidRDefault="00AA0A24" w:rsidP="00422D81">
                  <w:pPr>
                    <w:pStyle w:val="Prrafodelista"/>
                    <w:numPr>
                      <w:ilvl w:val="0"/>
                      <w:numId w:val="14"/>
                    </w:num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Employer of the year Award - 2012</w:t>
                  </w:r>
                </w:p>
              </w:tc>
            </w:tr>
          </w:tbl>
          <w:p w14:paraId="142674E4" w14:textId="77777777" w:rsidR="004573AD" w:rsidRPr="00824577" w:rsidRDefault="004573AD" w:rsidP="00C878BF">
            <w:pPr>
              <w:rPr>
                <w:rFonts w:ascii="Adobe Garamond Pro" w:hAnsi="Adobe Garamond Pro" w:cs="Arial"/>
                <w:sz w:val="32"/>
                <w:szCs w:val="32"/>
              </w:rPr>
            </w:pPr>
          </w:p>
          <w:p w14:paraId="225F1C3B" w14:textId="77777777" w:rsidR="00C878BF" w:rsidRPr="00422D81" w:rsidRDefault="00C878BF" w:rsidP="00C878BF">
            <w:pPr>
              <w:rPr>
                <w:rFonts w:ascii="Adobe Garamond Pro" w:hAnsi="Adobe Garamond Pro" w:cs="Arial"/>
                <w:b/>
                <w:caps/>
                <w:sz w:val="28"/>
                <w:lang w:val="es-MX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  <w:lang w:val="es-MX"/>
              </w:rPr>
              <w:t>EDUCATION</w:t>
            </w:r>
          </w:p>
          <w:p w14:paraId="35CACF43" w14:textId="77777777" w:rsidR="00837201" w:rsidRPr="00422D81" w:rsidRDefault="00837201">
            <w:pPr>
              <w:rPr>
                <w:rFonts w:ascii="Adobe Garamond Pro" w:hAnsi="Adobe Garamond Pro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D31D3B" w14:paraId="3F439D48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07E1049" w14:textId="02CBC778" w:rsidR="00C878BF" w:rsidRPr="00D31D3B" w:rsidRDefault="007368B6" w:rsidP="00C878BF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 w:rsidRPr="007368B6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Advanced Course in</w:t>
                  </w:r>
                  <w:r w:rsidR="003F5DD5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</w:t>
                  </w:r>
                  <w:proofErr w:type="gramStart"/>
                  <w:r w:rsidR="003F5DD5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POST PRODUCTION</w:t>
                  </w:r>
                  <w:proofErr w:type="gramEnd"/>
                  <w:r w:rsidRPr="007368B6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Design, </w:t>
                  </w:r>
                </w:p>
              </w:tc>
            </w:tr>
            <w:tr w:rsidR="00FF437A" w:rsidRPr="00D31D3B" w14:paraId="2E3CCCD8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FF5A80D" w14:textId="77777777" w:rsidR="00C878BF" w:rsidRPr="00D31D3B" w:rsidRDefault="00AA0A24" w:rsidP="00C878BF">
                  <w:pPr>
                    <w:rPr>
                      <w:rFonts w:ascii="Adobe Garamond Pro" w:hAnsi="Adobe Garamond Pro"/>
                      <w:lang w:val="es-MX"/>
                    </w:rPr>
                  </w:pPr>
                  <w:r w:rsidRPr="00D31D3B">
                    <w:rPr>
                      <w:rFonts w:ascii="Adobe Garamond Pro" w:hAnsi="Adobe Garamond Pro"/>
                      <w:lang w:val="es-MX"/>
                    </w:rPr>
                    <w:t>Northern Arizona University — 2010-2014</w:t>
                  </w:r>
                </w:p>
              </w:tc>
            </w:tr>
            <w:tr w:rsidR="00FF437A" w:rsidRPr="00D31D3B" w14:paraId="15A12733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6D8B574D" w14:textId="77777777" w:rsidR="00C878BF" w:rsidRPr="00D31D3B" w:rsidRDefault="00C878BF" w:rsidP="00C878BF">
                  <w:pPr>
                    <w:rPr>
                      <w:rFonts w:ascii="Adobe Garamond Pro" w:hAnsi="Adobe Garamond Pro"/>
                      <w:sz w:val="16"/>
                      <w:szCs w:val="16"/>
                      <w:lang w:val="es-MX"/>
                    </w:rPr>
                  </w:pPr>
                </w:p>
              </w:tc>
            </w:tr>
            <w:tr w:rsidR="00FF437A" w:rsidRPr="00D31D3B" w14:paraId="08D2E100" w14:textId="77777777" w:rsidTr="007368B6">
              <w:trPr>
                <w:trHeight w:val="148"/>
                <w:jc w:val="center"/>
              </w:trPr>
              <w:tc>
                <w:tcPr>
                  <w:tcW w:w="7632" w:type="dxa"/>
                </w:tcPr>
                <w:p w14:paraId="62699DAD" w14:textId="0E5DF1C1" w:rsidR="00C878BF" w:rsidRPr="007368B6" w:rsidRDefault="007368B6" w:rsidP="007368B6">
                  <w:pPr>
                    <w:rPr>
                      <w:rFonts w:ascii="Adobe Garamond Pro" w:eastAsia="Times New Roman" w:hAnsi="Adobe Garamond Pro" w:cs="Times New Roman"/>
                    </w:rPr>
                  </w:pPr>
                  <w:r w:rsidRPr="007368B6">
                    <w:rPr>
                      <w:rFonts w:ascii="Adobe Garamond Pro" w:eastAsia="Times New Roman" w:hAnsi="Adobe Garamond Pro" w:cs="Times New Roman"/>
                    </w:rPr>
                    <w:t>Color sense, Technical drawing, Project management, CAD, AutoCAD, Budgeting, Sketching, Adobe Suite, On-site consultations</w:t>
                  </w:r>
                </w:p>
              </w:tc>
            </w:tr>
          </w:tbl>
          <w:p w14:paraId="1D0E66BD" w14:textId="77777777" w:rsidR="00C878BF" w:rsidRPr="00824577" w:rsidRDefault="00C878BF">
            <w:pPr>
              <w:rPr>
                <w:rFonts w:ascii="Adobe Garamond Pro" w:hAnsi="Adobe Garamond Pro"/>
                <w:sz w:val="32"/>
                <w:szCs w:val="28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D31D3B" w14:paraId="1C7928E1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C881ACE" w14:textId="2A107DC3" w:rsidR="00C878BF" w:rsidRPr="00D31D3B" w:rsidRDefault="00D31D3B" w:rsidP="00D31D3B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 w:rsidRPr="00D31D3B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Bachelor of </w:t>
                  </w:r>
                  <w:r w:rsidR="007368B6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Visual </w:t>
                  </w:r>
                  <w:r w:rsidRPr="00D31D3B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arts</w:t>
                  </w:r>
                  <w:r w:rsidR="003F5DD5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&amp; COMMUNICATION</w:t>
                  </w:r>
                </w:p>
              </w:tc>
            </w:tr>
            <w:tr w:rsidR="00FF437A" w:rsidRPr="00D31D3B" w14:paraId="06F1DA55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6F22039F" w14:textId="77777777" w:rsidR="00C878BF" w:rsidRPr="00D31D3B" w:rsidRDefault="00AA0A24" w:rsidP="00C878BF">
                  <w:pPr>
                    <w:rPr>
                      <w:rFonts w:ascii="Adobe Garamond Pro" w:hAnsi="Adobe Garamond Pro"/>
                    </w:rPr>
                  </w:pPr>
                  <w:r w:rsidRPr="00D31D3B">
                    <w:rPr>
                      <w:rFonts w:ascii="Adobe Garamond Pro" w:hAnsi="Adobe Garamond Pro"/>
                      <w:lang w:val="es-MX"/>
                    </w:rPr>
                    <w:t>Brentwood College of Commerce — 2006-2010</w:t>
                  </w:r>
                </w:p>
              </w:tc>
            </w:tr>
            <w:tr w:rsidR="00FF437A" w:rsidRPr="00D31D3B" w14:paraId="647A6FF3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0751B431" w14:textId="77777777" w:rsidR="00C878BF" w:rsidRPr="00D31D3B" w:rsidRDefault="00C878BF" w:rsidP="00C878BF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FF437A" w:rsidRPr="00D31D3B" w14:paraId="67900FA2" w14:textId="77777777" w:rsidTr="007368B6">
              <w:trPr>
                <w:trHeight w:val="125"/>
                <w:jc w:val="center"/>
              </w:trPr>
              <w:tc>
                <w:tcPr>
                  <w:tcW w:w="7632" w:type="dxa"/>
                </w:tcPr>
                <w:p w14:paraId="4825A74D" w14:textId="067B5B83" w:rsidR="00C878BF" w:rsidRPr="00D31D3B" w:rsidRDefault="00C878BF" w:rsidP="00C878BF">
                  <w:pPr>
                    <w:rPr>
                      <w:rFonts w:ascii="Adobe Garamond Pro" w:eastAsia="Times New Roman" w:hAnsi="Adobe Garamond Pro" w:cs="Times New Roman"/>
                    </w:rPr>
                  </w:pPr>
                </w:p>
              </w:tc>
            </w:tr>
          </w:tbl>
          <w:p w14:paraId="2B626FFF" w14:textId="77777777" w:rsidR="000A3662" w:rsidRDefault="000A3662" w:rsidP="0023203A">
            <w:pPr>
              <w:rPr>
                <w:rFonts w:ascii="Adobe Garamond Pro" w:hAnsi="Adobe Garamond Pro"/>
                <w:lang w:val="es-MX"/>
              </w:rPr>
            </w:pPr>
          </w:p>
          <w:p w14:paraId="1CDDE14A" w14:textId="77777777" w:rsidR="00824577" w:rsidRPr="00824577" w:rsidRDefault="00824577" w:rsidP="00824577">
            <w:pPr>
              <w:rPr>
                <w:rFonts w:ascii="Adobe Garamond Pro" w:hAnsi="Adobe Garamond Pro"/>
                <w:lang w:val="es-MX"/>
              </w:rPr>
            </w:pPr>
          </w:p>
          <w:p w14:paraId="1CB4B1D0" w14:textId="23969414" w:rsidR="00824577" w:rsidRPr="00824577" w:rsidRDefault="00824577" w:rsidP="00923C2C">
            <w:pPr>
              <w:tabs>
                <w:tab w:val="left" w:pos="3251"/>
                <w:tab w:val="left" w:pos="6972"/>
              </w:tabs>
              <w:rPr>
                <w:rFonts w:ascii="Adobe Garamond Pro" w:hAnsi="Adobe Garamond Pro"/>
                <w:lang w:val="es-MX"/>
              </w:rPr>
            </w:pPr>
            <w:r>
              <w:rPr>
                <w:rFonts w:ascii="Adobe Garamond Pro" w:hAnsi="Adobe Garamond Pro"/>
                <w:lang w:val="es-MX"/>
              </w:rPr>
              <w:tab/>
            </w:r>
            <w:r w:rsidR="00923C2C">
              <w:rPr>
                <w:rFonts w:ascii="Adobe Garamond Pro" w:hAnsi="Adobe Garamond Pro"/>
                <w:lang w:val="es-MX"/>
              </w:rPr>
              <w:tab/>
            </w:r>
          </w:p>
        </w:tc>
        <w:tc>
          <w:tcPr>
            <w:tcW w:w="2870" w:type="dxa"/>
          </w:tcPr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4573AD" w:rsidRPr="00422D81" w14:paraId="014777E6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B164AFB" w14:textId="77777777" w:rsidR="004573AD" w:rsidRPr="00422D81" w:rsidRDefault="004573AD" w:rsidP="0023203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Personal details</w:t>
                  </w:r>
                </w:p>
              </w:tc>
            </w:tr>
            <w:tr w:rsidR="004573AD" w:rsidRPr="00422D81" w14:paraId="065F4B8B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DCF5792" w14:textId="77777777" w:rsidR="004573AD" w:rsidRPr="00422D81" w:rsidRDefault="004573AD" w:rsidP="0023203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40B93EC5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0E1C7C3" w14:textId="77777777" w:rsidR="0023203A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4594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–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Fleming Way.</w:t>
                  </w:r>
                </w:p>
              </w:tc>
            </w:tr>
            <w:tr w:rsidR="00FF437A" w:rsidRPr="00422D81" w14:paraId="1BE4F08F" w14:textId="77777777" w:rsidTr="0023203A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1DA9F33B" w14:textId="77777777" w:rsidR="0023203A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Flagstaff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, </w:t>
                  </w:r>
                  <w:r w:rsidRPr="00422D81">
                    <w:rPr>
                      <w:rFonts w:ascii="Adobe Garamond Pro" w:hAnsi="Adobe Garamond Pro"/>
                    </w:rPr>
                    <w:t>AZ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23831</w:t>
                  </w:r>
                </w:p>
              </w:tc>
            </w:tr>
            <w:tr w:rsidR="00FF437A" w:rsidRPr="00422D81" w14:paraId="03CC8F1A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8ED546C" w14:textId="77777777" w:rsidR="0023203A" w:rsidRPr="00422D81" w:rsidRDefault="0023203A" w:rsidP="0023203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322068" w:rsidRPr="00422D81" w14:paraId="173082D8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99A8015" w14:textId="77777777" w:rsidR="00322068" w:rsidRPr="00422D81" w:rsidRDefault="00322068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 xml:space="preserve">T </w:t>
                  </w:r>
                  <w:r w:rsidR="00AA0A24" w:rsidRPr="00422D81">
                    <w:rPr>
                      <w:rFonts w:ascii="Adobe Garamond Pro" w:hAnsi="Adobe Garamond Pro"/>
                    </w:rPr>
                    <w:t>(123)</w:t>
                  </w:r>
                  <w:r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</w:rPr>
                    <w:t>456</w:t>
                  </w:r>
                  <w:r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</w:rPr>
                    <w:t>7899</w:t>
                  </w:r>
                </w:p>
              </w:tc>
            </w:tr>
            <w:tr w:rsidR="00322068" w:rsidRPr="00422D81" w14:paraId="2DECD72D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B184A72" w14:textId="77777777" w:rsidR="00322068" w:rsidRPr="00422D81" w:rsidRDefault="00322068" w:rsidP="0023203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M 000 000 000</w:t>
                  </w:r>
                </w:p>
              </w:tc>
            </w:tr>
            <w:tr w:rsidR="00322068" w:rsidRPr="00422D81" w14:paraId="277B8346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2079211" w14:textId="77777777" w:rsidR="00322068" w:rsidRPr="00422D81" w:rsidRDefault="00322068" w:rsidP="0023203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322068" w:rsidRPr="00422D81" w14:paraId="531EC1EA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867D9E3" w14:textId="7F3471D9" w:rsidR="00322068" w:rsidRPr="00824577" w:rsidRDefault="00824577" w:rsidP="00AA0A24">
                  <w:pPr>
                    <w:rPr>
                      <w:rFonts w:ascii="Adobe Garamond Pro" w:hAnsi="Adobe Garamond Pro"/>
                    </w:rPr>
                  </w:pPr>
                  <w:r w:rsidRPr="00824577">
                    <w:rPr>
                      <w:rFonts w:ascii="Adobe Garamond Pro" w:hAnsi="Adobe Garamond Pro"/>
                      <w:sz w:val="20"/>
                      <w:szCs w:val="20"/>
                    </w:rPr>
                    <w:t>email@address.com</w:t>
                  </w:r>
                </w:p>
              </w:tc>
            </w:tr>
          </w:tbl>
          <w:p w14:paraId="5E020FCA" w14:textId="77777777" w:rsidR="004573AD" w:rsidRPr="00422D81" w:rsidRDefault="004573AD" w:rsidP="004573AD">
            <w:pPr>
              <w:rPr>
                <w:rFonts w:ascii="Adobe Garamond Pro" w:hAnsi="Adobe Garamond Pro"/>
                <w:sz w:val="60"/>
                <w:szCs w:val="60"/>
                <w:lang w:val="es-MX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4573AD" w:rsidRPr="00422D81" w14:paraId="6646C3A9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02493CC" w14:textId="77777777" w:rsidR="004573AD" w:rsidRPr="00422D81" w:rsidRDefault="008266F8" w:rsidP="004573AD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 xml:space="preserve">Professional </w:t>
                  </w:r>
                  <w:r w:rsidR="004573AD"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Skills</w:t>
                  </w:r>
                </w:p>
              </w:tc>
            </w:tr>
            <w:tr w:rsidR="004573AD" w:rsidRPr="00422D81" w14:paraId="2F5E32F9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3CD2055" w14:textId="77777777" w:rsidR="004573AD" w:rsidRPr="00422D81" w:rsidRDefault="004573AD" w:rsidP="004573AD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76BAACCE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BD648FB" w14:textId="77777777" w:rsidR="004573AD" w:rsidRPr="00422D81" w:rsidRDefault="00096099" w:rsidP="004573A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Proficient with</w:t>
                  </w:r>
                  <w:r w:rsidR="008266F8" w:rsidRPr="00422D81">
                    <w:rPr>
                      <w:rFonts w:ascii="Adobe Garamond Pro" w:hAnsi="Adobe Garamond Pro"/>
                    </w:rPr>
                    <w:t>:</w:t>
                  </w:r>
                </w:p>
              </w:tc>
            </w:tr>
            <w:tr w:rsidR="00FF437A" w:rsidRPr="00422D81" w14:paraId="5BD8F29E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7284630E" w14:textId="6C5D807E" w:rsidR="004573AD" w:rsidRPr="00422D81" w:rsidRDefault="009C0984" w:rsidP="00AA0A24">
                  <w:pPr>
                    <w:rPr>
                      <w:rFonts w:ascii="Adobe Garamond Pro" w:hAnsi="Adobe Garamond Pro"/>
                      <w:sz w:val="18"/>
                      <w:szCs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  <w:szCs w:val="18"/>
                    </w:rPr>
                    <w:t xml:space="preserve">MS Office, </w:t>
                  </w:r>
                  <w:r w:rsidR="00AA0A24" w:rsidRPr="00422D81">
                    <w:rPr>
                      <w:rFonts w:ascii="Adobe Garamond Pro" w:hAnsi="Adobe Garamond Pro"/>
                      <w:sz w:val="18"/>
                      <w:szCs w:val="18"/>
                    </w:rPr>
                    <w:t>Photoshop</w:t>
                  </w:r>
                  <w:r w:rsidR="007368B6">
                    <w:rPr>
                      <w:rFonts w:ascii="Adobe Garamond Pro" w:hAnsi="Adobe Garamond Pro"/>
                      <w:sz w:val="18"/>
                      <w:szCs w:val="18"/>
                    </w:rPr>
                    <w:t>, Adobe</w:t>
                  </w:r>
                </w:p>
              </w:tc>
            </w:tr>
            <w:tr w:rsidR="00FF437A" w:rsidRPr="00422D81" w14:paraId="38960C25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2CE06BD8" w14:textId="77777777" w:rsidR="004573AD" w:rsidRPr="00422D81" w:rsidRDefault="004573AD" w:rsidP="004573AD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9C0984" w:rsidRPr="00422D81" w14:paraId="52D78B31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F5CB6A3" w14:textId="55B5619A" w:rsidR="009C0984" w:rsidRPr="00422D81" w:rsidRDefault="00096099" w:rsidP="00096099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 xml:space="preserve">Experienced </w:t>
                  </w:r>
                </w:p>
              </w:tc>
            </w:tr>
            <w:tr w:rsidR="00096099" w:rsidRPr="00422D81" w14:paraId="5400C536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203B9EF" w14:textId="1A886300" w:rsidR="00096099" w:rsidRPr="00422D81" w:rsidRDefault="007368B6" w:rsidP="00AA0A24">
                  <w:pPr>
                    <w:rPr>
                      <w:rFonts w:ascii="Adobe Garamond Pro" w:hAnsi="Adobe Garamond Pro"/>
                      <w:sz w:val="18"/>
                      <w:szCs w:val="18"/>
                    </w:rPr>
                  </w:pPr>
                  <w:r>
                    <w:rPr>
                      <w:rFonts w:ascii="Adobe Garamond Pro" w:hAnsi="Adobe Garamond Pro"/>
                      <w:sz w:val="18"/>
                      <w:szCs w:val="18"/>
                    </w:rPr>
                    <w:t>Aesthetics, Visual Layouts, Space Planning</w:t>
                  </w:r>
                </w:p>
              </w:tc>
            </w:tr>
            <w:tr w:rsidR="00096099" w:rsidRPr="00422D81" w14:paraId="1262A7F3" w14:textId="77777777" w:rsidTr="00096099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3C9A9C15" w14:textId="77777777" w:rsidR="00096099" w:rsidRPr="00422D81" w:rsidRDefault="00096099" w:rsidP="00096099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096099" w:rsidRPr="00422D81" w14:paraId="257F553C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DD1D257" w14:textId="5F82BD36" w:rsidR="00096099" w:rsidRPr="00422D81" w:rsidRDefault="00096099" w:rsidP="00096099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 xml:space="preserve">Charismatic and confident </w:t>
                  </w:r>
                </w:p>
              </w:tc>
            </w:tr>
          </w:tbl>
          <w:p w14:paraId="20F59B91" w14:textId="77777777" w:rsidR="004573AD" w:rsidRPr="00422D81" w:rsidRDefault="004573AD" w:rsidP="004573AD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FF437A" w:rsidRPr="00422D81" w14:paraId="6DF75E46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95DC912" w14:textId="77777777" w:rsidR="00FF437A" w:rsidRPr="00422D81" w:rsidRDefault="00FF437A" w:rsidP="00FF437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Languages</w:t>
                  </w:r>
                </w:p>
              </w:tc>
            </w:tr>
            <w:tr w:rsidR="00FF437A" w:rsidRPr="00422D81" w14:paraId="0853359B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5E8A01C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4F12443C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B3C3034" w14:textId="77777777" w:rsidR="00FF437A" w:rsidRPr="00422D81" w:rsidRDefault="00111ACD" w:rsidP="00FF437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English</w:t>
                  </w:r>
                </w:p>
              </w:tc>
            </w:tr>
            <w:tr w:rsidR="00FF437A" w:rsidRPr="00422D81" w14:paraId="7D3F013F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0AD089B1" w14:textId="77777777" w:rsidR="00FF437A" w:rsidRPr="00422D81" w:rsidRDefault="00111ACD" w:rsidP="00FF437A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native language</w:t>
                  </w:r>
                </w:p>
              </w:tc>
            </w:tr>
            <w:tr w:rsidR="00FF437A" w:rsidRPr="00422D81" w14:paraId="5EF02896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751FC5B2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111ACD" w:rsidRPr="00422D81" w14:paraId="66A96D19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E51E420" w14:textId="3A2C3482" w:rsidR="00111ACD" w:rsidRPr="00422D81" w:rsidRDefault="007368B6" w:rsidP="00FF437A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German</w:t>
                  </w:r>
                </w:p>
              </w:tc>
            </w:tr>
            <w:tr w:rsidR="00111ACD" w:rsidRPr="00422D81" w14:paraId="4F46E178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CCB513F" w14:textId="77777777" w:rsidR="00111ACD" w:rsidRPr="00422D81" w:rsidRDefault="00111ACD" w:rsidP="00FF437A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Advanced: speaking, reading</w:t>
                  </w:r>
                </w:p>
                <w:p w14:paraId="6EF88658" w14:textId="77777777" w:rsidR="00111ACD" w:rsidRPr="00422D81" w:rsidRDefault="00111ACD" w:rsidP="00111ACD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Intermediate: writing</w:t>
                  </w:r>
                </w:p>
              </w:tc>
            </w:tr>
            <w:tr w:rsidR="00111ACD" w:rsidRPr="00422D81" w14:paraId="79708C7A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6D448A0A" w14:textId="77777777" w:rsidR="00111ACD" w:rsidRPr="00422D81" w:rsidRDefault="00111ACD" w:rsidP="00FF437A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111ACD" w:rsidRPr="00422D81" w14:paraId="7F0A78DF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DCA256B" w14:textId="77777777" w:rsidR="00111ACD" w:rsidRPr="00422D81" w:rsidRDefault="00111ACD" w:rsidP="00111AC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Spanish</w:t>
                  </w:r>
                </w:p>
              </w:tc>
            </w:tr>
            <w:tr w:rsidR="00111ACD" w:rsidRPr="00422D81" w14:paraId="3BEDBC7D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4FCBFEB8" w14:textId="77777777" w:rsidR="00111ACD" w:rsidRPr="00422D81" w:rsidRDefault="00111ACD" w:rsidP="00111ACD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Intermediate: speaking, reading</w:t>
                  </w:r>
                </w:p>
                <w:p w14:paraId="5FF7AE7C" w14:textId="77777777" w:rsidR="00111ACD" w:rsidRPr="00422D81" w:rsidRDefault="00111ACD" w:rsidP="00111AC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Basic: writing</w:t>
                  </w:r>
                </w:p>
              </w:tc>
            </w:tr>
          </w:tbl>
          <w:p w14:paraId="2A64E167" w14:textId="77777777" w:rsidR="00FF437A" w:rsidRPr="00422D81" w:rsidRDefault="00FF437A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FF437A" w:rsidRPr="00422D81" w14:paraId="44A27BE8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B27E5A9" w14:textId="77777777" w:rsidR="00FF437A" w:rsidRPr="00422D81" w:rsidRDefault="00FF437A" w:rsidP="00FF437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References</w:t>
                  </w:r>
                </w:p>
              </w:tc>
            </w:tr>
            <w:tr w:rsidR="00FF437A" w:rsidRPr="00422D81" w14:paraId="2895828F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8784255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4666D802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ABE6CF6" w14:textId="77777777" w:rsidR="00FF437A" w:rsidRPr="00422D81" w:rsidRDefault="00AA0A24" w:rsidP="00AA0A24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Roger</w:t>
                  </w:r>
                  <w:r w:rsidR="00BA0866"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Lewis</w:t>
                  </w:r>
                </w:p>
              </w:tc>
            </w:tr>
            <w:tr w:rsidR="00FF437A" w:rsidRPr="00422D81" w14:paraId="3DEA7C2D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727998DE" w14:textId="77777777" w:rsidR="00FF437A" w:rsidRPr="00422D81" w:rsidRDefault="00BA0866" w:rsidP="00FF437A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T 000 000 0000</w:t>
                  </w:r>
                </w:p>
              </w:tc>
            </w:tr>
            <w:tr w:rsidR="00FF437A" w:rsidRPr="00422D81" w14:paraId="194F8CC4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7AAAA2E" w14:textId="77777777" w:rsidR="00FF437A" w:rsidRPr="00824577" w:rsidRDefault="00BA0866" w:rsidP="00FF437A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824577">
                    <w:rPr>
                      <w:rFonts w:ascii="Adobe Garamond Pro" w:hAnsi="Adobe Garamond Pro"/>
                      <w:sz w:val="20"/>
                      <w:szCs w:val="20"/>
                    </w:rPr>
                    <w:t>email@address.com</w:t>
                  </w:r>
                </w:p>
              </w:tc>
            </w:tr>
            <w:tr w:rsidR="00BA0866" w:rsidRPr="00422D81" w14:paraId="483100C2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BD7FDD1" w14:textId="77777777" w:rsidR="00BA0866" w:rsidRPr="00422D81" w:rsidRDefault="00BA0866" w:rsidP="00FF437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BA0866" w:rsidRPr="00422D81" w14:paraId="0F7E1DF6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AF6F768" w14:textId="77777777" w:rsidR="00BA0866" w:rsidRPr="00422D81" w:rsidRDefault="00554CAE" w:rsidP="00554CAE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James</w:t>
                  </w:r>
                  <w:r w:rsidR="00BA0866"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Moody</w:t>
                  </w:r>
                </w:p>
              </w:tc>
            </w:tr>
            <w:tr w:rsidR="00BA0866" w:rsidRPr="00422D81" w14:paraId="40807F31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4501D49" w14:textId="77777777" w:rsidR="00BA0866" w:rsidRPr="00422D81" w:rsidRDefault="00BA0866" w:rsidP="00BA0866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T 000 000 0000</w:t>
                  </w:r>
                </w:p>
              </w:tc>
            </w:tr>
            <w:tr w:rsidR="00BA0866" w:rsidRPr="00422D81" w14:paraId="34ACE626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C9C5671" w14:textId="77777777" w:rsidR="00BA0866" w:rsidRPr="00824577" w:rsidRDefault="00BA0866" w:rsidP="00BA0866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824577">
                    <w:rPr>
                      <w:rFonts w:ascii="Adobe Garamond Pro" w:hAnsi="Adobe Garamond Pro"/>
                      <w:sz w:val="20"/>
                      <w:szCs w:val="20"/>
                    </w:rPr>
                    <w:t>email@address.com</w:t>
                  </w:r>
                </w:p>
              </w:tc>
            </w:tr>
          </w:tbl>
          <w:p w14:paraId="68060303" w14:textId="77777777" w:rsidR="00FF437A" w:rsidRPr="00422D81" w:rsidRDefault="00FF437A">
            <w:pPr>
              <w:rPr>
                <w:rFonts w:ascii="Adobe Garamond Pro" w:hAnsi="Adobe Garamond Pro"/>
                <w:lang w:val="es-MX"/>
              </w:rPr>
            </w:pPr>
          </w:p>
          <w:p w14:paraId="49AE87AB" w14:textId="77777777" w:rsidR="004573AD" w:rsidRPr="00422D81" w:rsidRDefault="004573AD">
            <w:pPr>
              <w:rPr>
                <w:rFonts w:ascii="Adobe Garamond Pro" w:hAnsi="Adobe Garamond Pro"/>
                <w:lang w:val="es-MX"/>
              </w:rPr>
            </w:pPr>
          </w:p>
        </w:tc>
      </w:tr>
      <w:tr w:rsidR="00C811CB" w:rsidRPr="00422D81" w14:paraId="5012B888" w14:textId="77777777" w:rsidTr="005228CC">
        <w:trPr>
          <w:trHeight w:val="15030"/>
          <w:jc w:val="center"/>
        </w:trPr>
        <w:tc>
          <w:tcPr>
            <w:tcW w:w="7920" w:type="dxa"/>
          </w:tcPr>
          <w:p w14:paraId="1D4D0697" w14:textId="77777777" w:rsidR="00C811CB" w:rsidRDefault="00C811CB" w:rsidP="00C811CB">
            <w:pPr>
              <w:rPr>
                <w:rFonts w:ascii="Arial" w:hAnsi="Arial" w:cs="Arial"/>
              </w:rPr>
            </w:pPr>
          </w:p>
          <w:p w14:paraId="2F028FF8" w14:textId="77777777" w:rsidR="00C811CB" w:rsidRDefault="00C811CB" w:rsidP="00C811CB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059F104" w14:textId="77777777" w:rsidR="00C811CB" w:rsidRPr="00146951" w:rsidRDefault="00C811CB" w:rsidP="00C811CB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146951">
              <w:rPr>
                <w:rFonts w:ascii="Arial" w:hAnsi="Arial" w:cs="Arial"/>
                <w:b/>
                <w:sz w:val="36"/>
                <w:szCs w:val="36"/>
              </w:rPr>
              <w:t xml:space="preserve">Try our resume builder! </w:t>
            </w:r>
            <w:r w:rsidRPr="00146951">
              <w:rPr>
                <w:rFonts w:ascii="Arial" w:hAnsi="Arial" w:cs="Arial"/>
                <w:b/>
                <w:sz w:val="36"/>
                <w:szCs w:val="36"/>
              </w:rPr>
              <w:br/>
            </w:r>
          </w:p>
          <w:p w14:paraId="657FEAB6" w14:textId="77777777" w:rsidR="00C811CB" w:rsidRDefault="00C811CB" w:rsidP="00C811CB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1. </w:t>
            </w:r>
            <w:r w:rsidRPr="00146951">
              <w:rPr>
                <w:rFonts w:ascii="Arial" w:hAnsi="Arial" w:cs="Arial"/>
                <w:b/>
                <w:sz w:val="32"/>
                <w:szCs w:val="32"/>
              </w:rPr>
              <w:t>Fill in your details</w:t>
            </w:r>
            <w:r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146951">
              <w:rPr>
                <w:rFonts w:ascii="Arial" w:hAnsi="Arial" w:cs="Arial"/>
                <w:b/>
                <w:sz w:val="32"/>
                <w:szCs w:val="32"/>
              </w:rPr>
              <w:br/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2. </w:t>
            </w:r>
            <w:r w:rsidRPr="00146951">
              <w:rPr>
                <w:rFonts w:ascii="Arial" w:hAnsi="Arial" w:cs="Arial"/>
                <w:b/>
                <w:sz w:val="32"/>
                <w:szCs w:val="32"/>
              </w:rPr>
              <w:t>Choose from 12 designs</w:t>
            </w:r>
            <w:r>
              <w:rPr>
                <w:rFonts w:ascii="Arial" w:hAnsi="Arial" w:cs="Arial"/>
                <w:b/>
                <w:sz w:val="32"/>
                <w:szCs w:val="32"/>
              </w:rPr>
              <w:br/>
            </w:r>
            <w:r>
              <w:rPr>
                <w:rFonts w:ascii="Arial" w:hAnsi="Arial" w:cs="Arial"/>
                <w:b/>
                <w:sz w:val="32"/>
                <w:szCs w:val="32"/>
              </w:rPr>
              <w:br/>
              <w:t>3. (One free download)</w:t>
            </w:r>
          </w:p>
          <w:p w14:paraId="775C3429" w14:textId="356519C0" w:rsidR="00C811CB" w:rsidRDefault="00C811CB" w:rsidP="00C811CB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br/>
              <w:t>Or</w:t>
            </w:r>
            <w:r>
              <w:rPr>
                <w:rFonts w:ascii="Arial" w:hAnsi="Arial" w:cs="Arial"/>
                <w:b/>
                <w:sz w:val="32"/>
                <w:szCs w:val="32"/>
              </w:rPr>
              <w:br/>
            </w:r>
            <w:r>
              <w:rPr>
                <w:rFonts w:ascii="Arial" w:hAnsi="Arial" w:cs="Arial"/>
                <w:b/>
                <w:sz w:val="32"/>
                <w:szCs w:val="32"/>
              </w:rPr>
              <w:br/>
            </w:r>
            <w:hyperlink r:id="rId8" w:history="1">
              <w:r w:rsidRPr="00856DBB">
                <w:rPr>
                  <w:rStyle w:val="Hipervnculo"/>
                  <w:rFonts w:ascii="Arial" w:hAnsi="Arial" w:cs="Arial"/>
                  <w:b/>
                  <w:sz w:val="32"/>
                  <w:szCs w:val="32"/>
                </w:rPr>
                <w:t>$ 2,95 For full access</w:t>
              </w:r>
              <w:r w:rsidRPr="00856DBB">
                <w:rPr>
                  <w:rStyle w:val="Hipervnculo"/>
                  <w:rFonts w:ascii="Arial" w:hAnsi="Arial" w:cs="Arial"/>
                  <w:b/>
                  <w:sz w:val="32"/>
                  <w:szCs w:val="32"/>
                </w:rPr>
                <w:br/>
              </w:r>
            </w:hyperlink>
            <w:r>
              <w:rPr>
                <w:rFonts w:ascii="Arial" w:hAnsi="Arial" w:cs="Arial"/>
                <w:b/>
                <w:sz w:val="32"/>
                <w:szCs w:val="32"/>
              </w:rPr>
              <w:br/>
            </w:r>
            <w:r>
              <w:rPr>
                <w:rFonts w:ascii="Arial" w:hAnsi="Arial" w:cs="Arial"/>
                <w:b/>
                <w:sz w:val="32"/>
                <w:szCs w:val="32"/>
              </w:rPr>
              <w:br/>
            </w:r>
            <w:r>
              <w:rPr>
                <w:rFonts w:ascii="Arial" w:hAnsi="Arial" w:cs="Arial"/>
                <w:b/>
                <w:sz w:val="32"/>
                <w:szCs w:val="32"/>
              </w:rPr>
              <w:br/>
            </w:r>
            <w:r>
              <w:rPr>
                <w:rFonts w:ascii="Arial" w:hAnsi="Arial" w:cs="Arial"/>
                <w:b/>
                <w:sz w:val="32"/>
                <w:szCs w:val="32"/>
              </w:rPr>
              <w:br/>
            </w:r>
          </w:p>
          <w:p w14:paraId="274A0640" w14:textId="77777777" w:rsidR="00C811CB" w:rsidRDefault="00C811CB" w:rsidP="00C811CB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</w:p>
          <w:p w14:paraId="5DDE9ABE" w14:textId="77777777" w:rsidR="00C811CB" w:rsidRDefault="00C811CB" w:rsidP="00C811CB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</w:p>
          <w:p w14:paraId="3FE34E87" w14:textId="77777777" w:rsidR="00C811CB" w:rsidRPr="00422D81" w:rsidRDefault="00C811CB" w:rsidP="00C811CB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Try our Resume </w:t>
            </w:r>
            <w:proofErr w:type="gramStart"/>
            <w:r>
              <w:rPr>
                <w:rFonts w:ascii="Arial" w:hAnsi="Arial" w:cs="Arial"/>
                <w:b/>
                <w:sz w:val="32"/>
                <w:szCs w:val="32"/>
              </w:rPr>
              <w:t>builder :</w:t>
            </w:r>
            <w:proofErr w:type="gramEnd"/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hyperlink r:id="rId9" w:history="1">
              <w:r w:rsidRPr="00146951">
                <w:rPr>
                  <w:rStyle w:val="Hipervnculo"/>
                  <w:rFonts w:ascii="Arial" w:hAnsi="Arial" w:cs="Arial"/>
                  <w:b/>
                  <w:sz w:val="32"/>
                  <w:szCs w:val="32"/>
                </w:rPr>
                <w:t>12 designs for $2,95</w:t>
              </w:r>
            </w:hyperlink>
          </w:p>
        </w:tc>
        <w:tc>
          <w:tcPr>
            <w:tcW w:w="2870" w:type="dxa"/>
          </w:tcPr>
          <w:p w14:paraId="0E487347" w14:textId="77777777" w:rsidR="00C811CB" w:rsidRDefault="00C811CB" w:rsidP="00C811CB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0C7B234B" w14:textId="77777777" w:rsidR="00C811CB" w:rsidRDefault="00C811CB" w:rsidP="00C811CB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6B05A612" w14:textId="77777777" w:rsidR="00C811CB" w:rsidRPr="00146951" w:rsidRDefault="00C811CB" w:rsidP="00C811CB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52C0F8B9" w14:textId="77777777" w:rsidR="00C811CB" w:rsidRPr="00422D81" w:rsidRDefault="00C811CB" w:rsidP="0023203A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</w:p>
        </w:tc>
      </w:tr>
    </w:tbl>
    <w:p w14:paraId="793E25C0" w14:textId="77777777" w:rsidR="009043A5" w:rsidRPr="00824577" w:rsidRDefault="009043A5"/>
    <w:sectPr w:rsidR="009043A5" w:rsidRPr="00824577" w:rsidSect="00824577">
      <w:footerReference w:type="default" r:id="rId10"/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DA4B3" w14:textId="77777777" w:rsidR="00B80225" w:rsidRDefault="00B80225" w:rsidP="000D59B5">
      <w:pPr>
        <w:spacing w:after="0" w:line="240" w:lineRule="auto"/>
      </w:pPr>
      <w:r>
        <w:separator/>
      </w:r>
    </w:p>
  </w:endnote>
  <w:endnote w:type="continuationSeparator" w:id="0">
    <w:p w14:paraId="6FCF0FE8" w14:textId="77777777" w:rsidR="00B80225" w:rsidRDefault="00B80225" w:rsidP="000D5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dobe Garamond Pro">
    <w:altName w:val="Garamond"/>
    <w:panose1 w:val="020B0604020202020204"/>
    <w:charset w:val="00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6EC2A" w14:textId="6A05C36B" w:rsidR="00103474" w:rsidRDefault="00103474">
    <w:pPr>
      <w:pStyle w:val="Piedepgina"/>
    </w:pPr>
    <w:proofErr w:type="spellStart"/>
    <w:r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1</w:t>
    </w:r>
    <w:r w:rsidR="00824577">
      <w:rPr>
        <w:rFonts w:ascii="Arial" w:hAnsi="Arial" w:cs="Arial"/>
        <w:color w:val="262626"/>
        <w:shd w:val="clear" w:color="auto" w:fill="FFFFFF"/>
      </w:rPr>
      <w:t xml:space="preserve">               </w:t>
    </w:r>
    <w:r w:rsidR="00824577" w:rsidRPr="00E11ABB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</w:t>
    </w:r>
    <w:r w:rsidR="00824577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 </w:t>
    </w:r>
    <w:r w:rsidR="00824577" w:rsidRPr="00E11ABB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</w:t>
    </w:r>
    <w:hyperlink r:id="rId1" w:history="1">
      <w:r w:rsidR="00824577" w:rsidRPr="00824577">
        <w:rPr>
          <w:rStyle w:val="Hipervnculo"/>
          <w:rFonts w:ascii="Arial" w:hAnsi="Arial" w:cs="Arial"/>
          <w:color w:val="000000" w:themeColor="text1"/>
          <w:sz w:val="20"/>
          <w:szCs w:val="20"/>
          <w:u w:val="none"/>
          <w:lang w:eastAsia="hi-IN" w:bidi="hi-IN"/>
        </w:rPr>
        <w:t>60 Wor</w:t>
      </w:r>
      <w:r w:rsidR="00824577" w:rsidRPr="00824577">
        <w:rPr>
          <w:rStyle w:val="Hipervnculo"/>
          <w:rFonts w:ascii="Arial" w:hAnsi="Arial" w:cs="Arial"/>
          <w:color w:val="000000" w:themeColor="text1"/>
          <w:sz w:val="20"/>
          <w:szCs w:val="20"/>
          <w:u w:val="none"/>
          <w:lang w:eastAsia="hi-IN" w:bidi="hi-IN"/>
        </w:rPr>
        <w:t>d</w:t>
      </w:r>
      <w:r w:rsidR="00824577" w:rsidRPr="00824577">
        <w:rPr>
          <w:rStyle w:val="Hipervnculo"/>
          <w:rFonts w:ascii="Arial" w:hAnsi="Arial" w:cs="Arial"/>
          <w:color w:val="000000" w:themeColor="text1"/>
          <w:sz w:val="20"/>
          <w:szCs w:val="20"/>
          <w:u w:val="none"/>
          <w:lang w:eastAsia="hi-IN" w:bidi="hi-IN"/>
        </w:rPr>
        <w:t xml:space="preserve"> Tem</w:t>
      </w:r>
      <w:r w:rsidR="00824577" w:rsidRPr="00824577">
        <w:rPr>
          <w:rStyle w:val="Hipervnculo"/>
          <w:rFonts w:ascii="Arial" w:hAnsi="Arial" w:cs="Arial"/>
          <w:color w:val="000000" w:themeColor="text1"/>
          <w:sz w:val="20"/>
          <w:szCs w:val="20"/>
          <w:u w:val="none"/>
          <w:lang w:eastAsia="hi-IN" w:bidi="hi-IN"/>
        </w:rPr>
        <w:t>p</w:t>
      </w:r>
      <w:r w:rsidR="00824577" w:rsidRPr="00824577">
        <w:rPr>
          <w:rStyle w:val="Hipervnculo"/>
          <w:rFonts w:ascii="Arial" w:hAnsi="Arial" w:cs="Arial"/>
          <w:color w:val="000000" w:themeColor="text1"/>
          <w:sz w:val="20"/>
          <w:szCs w:val="20"/>
          <w:u w:val="none"/>
          <w:lang w:eastAsia="hi-IN" w:bidi="hi-IN"/>
        </w:rPr>
        <w:t>late</w:t>
      </w:r>
      <w:r w:rsidR="00824577" w:rsidRPr="00824577">
        <w:rPr>
          <w:rStyle w:val="Hipervnculo"/>
          <w:rFonts w:ascii="Arial" w:hAnsi="Arial" w:cs="Arial"/>
          <w:color w:val="000000" w:themeColor="text1"/>
          <w:sz w:val="20"/>
          <w:szCs w:val="20"/>
          <w:u w:val="none"/>
          <w:lang w:eastAsia="hi-IN" w:bidi="hi-IN"/>
        </w:rPr>
        <w:t>s</w:t>
      </w:r>
    </w:hyperlink>
    <w:r w:rsidR="00824577" w:rsidRPr="00824577">
      <w:rPr>
        <w:rFonts w:ascii="Arial" w:hAnsi="Arial" w:cs="Arial"/>
        <w:color w:val="000000" w:themeColor="text1"/>
        <w:sz w:val="20"/>
        <w:szCs w:val="20"/>
      </w:rPr>
      <w:t xml:space="preserve">               </w:t>
    </w:r>
    <w:r w:rsidR="00824577" w:rsidRPr="00824577">
      <w:rPr>
        <w:rFonts w:ascii="Arial" w:hAnsi="Arial" w:cs="Arial"/>
        <w:color w:val="000000" w:themeColor="text1"/>
        <w:sz w:val="20"/>
        <w:szCs w:val="20"/>
      </w:rPr>
      <w:t xml:space="preserve">   </w:t>
    </w:r>
    <w:r w:rsidR="00824577" w:rsidRPr="00824577">
      <w:rPr>
        <w:rFonts w:ascii="Arial" w:hAnsi="Arial" w:cs="Arial"/>
        <w:color w:val="000000" w:themeColor="text1"/>
        <w:sz w:val="20"/>
        <w:szCs w:val="20"/>
      </w:rPr>
      <w:t xml:space="preserve">            </w:t>
    </w:r>
    <w:hyperlink r:id="rId2" w:history="1">
      <w:r w:rsidR="00824577" w:rsidRPr="00824577">
        <w:rPr>
          <w:rStyle w:val="Hipervnculo"/>
          <w:rFonts w:ascii="Arial" w:eastAsia="Tahoma" w:hAnsi="Arial" w:cs="Arial"/>
          <w:color w:val="000000" w:themeColor="text1"/>
          <w:sz w:val="20"/>
          <w:szCs w:val="20"/>
          <w:u w:val="none"/>
          <w:lang w:eastAsia="hi-IN" w:bidi="hi-IN"/>
        </w:rPr>
        <w:t>Resume T</w:t>
      </w:r>
      <w:r w:rsidR="00824577" w:rsidRPr="00824577">
        <w:rPr>
          <w:rStyle w:val="Hipervnculo"/>
          <w:rFonts w:ascii="Arial" w:eastAsia="Tahoma" w:hAnsi="Arial" w:cs="Arial"/>
          <w:color w:val="000000" w:themeColor="text1"/>
          <w:sz w:val="20"/>
          <w:szCs w:val="20"/>
          <w:u w:val="none"/>
          <w:lang w:eastAsia="hi-IN" w:bidi="hi-IN"/>
        </w:rPr>
        <w:t>o</w:t>
      </w:r>
      <w:r w:rsidR="00824577" w:rsidRPr="00824577">
        <w:rPr>
          <w:rStyle w:val="Hipervnculo"/>
          <w:rFonts w:ascii="Arial" w:eastAsia="Tahoma" w:hAnsi="Arial" w:cs="Arial"/>
          <w:color w:val="000000" w:themeColor="text1"/>
          <w:sz w:val="20"/>
          <w:szCs w:val="20"/>
          <w:u w:val="none"/>
          <w:lang w:eastAsia="hi-IN" w:bidi="hi-IN"/>
        </w:rPr>
        <w:t>ol</w:t>
      </w:r>
    </w:hyperlink>
  </w:p>
  <w:p w14:paraId="2B4923E6" w14:textId="77777777" w:rsidR="00103474" w:rsidRDefault="001034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DB5E9" w14:textId="77777777" w:rsidR="00B80225" w:rsidRDefault="00B80225" w:rsidP="000D59B5">
      <w:pPr>
        <w:spacing w:after="0" w:line="240" w:lineRule="auto"/>
      </w:pPr>
      <w:r>
        <w:separator/>
      </w:r>
    </w:p>
  </w:footnote>
  <w:footnote w:type="continuationSeparator" w:id="0">
    <w:p w14:paraId="29B68B7E" w14:textId="77777777" w:rsidR="00B80225" w:rsidRDefault="00B80225" w:rsidP="000D59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B6248"/>
    <w:multiLevelType w:val="hybridMultilevel"/>
    <w:tmpl w:val="817C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953C5"/>
    <w:multiLevelType w:val="hybridMultilevel"/>
    <w:tmpl w:val="4B14D6D8"/>
    <w:lvl w:ilvl="0" w:tplc="95BCF1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527950"/>
    <w:multiLevelType w:val="multilevel"/>
    <w:tmpl w:val="8598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6F2B9C"/>
    <w:multiLevelType w:val="hybridMultilevel"/>
    <w:tmpl w:val="8E3292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2CBC574F"/>
    <w:multiLevelType w:val="hybridMultilevel"/>
    <w:tmpl w:val="95F8D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0349D"/>
    <w:multiLevelType w:val="hybridMultilevel"/>
    <w:tmpl w:val="2FAA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F031C"/>
    <w:multiLevelType w:val="hybridMultilevel"/>
    <w:tmpl w:val="E796F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4268A"/>
    <w:multiLevelType w:val="hybridMultilevel"/>
    <w:tmpl w:val="5BDEE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B43530"/>
    <w:multiLevelType w:val="multilevel"/>
    <w:tmpl w:val="8598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FF7BB9"/>
    <w:multiLevelType w:val="hybridMultilevel"/>
    <w:tmpl w:val="8EA86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E53EE9"/>
    <w:multiLevelType w:val="hybridMultilevel"/>
    <w:tmpl w:val="60B6C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103CD0"/>
    <w:multiLevelType w:val="hybridMultilevel"/>
    <w:tmpl w:val="74BE2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56C33"/>
    <w:multiLevelType w:val="hybridMultilevel"/>
    <w:tmpl w:val="4676A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8B523C"/>
    <w:multiLevelType w:val="hybridMultilevel"/>
    <w:tmpl w:val="1D34C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6175F"/>
    <w:multiLevelType w:val="hybridMultilevel"/>
    <w:tmpl w:val="A5FAD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5"/>
  </w:num>
  <w:num w:numId="4">
    <w:abstractNumId w:val="0"/>
  </w:num>
  <w:num w:numId="5">
    <w:abstractNumId w:val="9"/>
  </w:num>
  <w:num w:numId="6">
    <w:abstractNumId w:val="3"/>
  </w:num>
  <w:num w:numId="7">
    <w:abstractNumId w:val="11"/>
  </w:num>
  <w:num w:numId="8">
    <w:abstractNumId w:val="12"/>
  </w:num>
  <w:num w:numId="9">
    <w:abstractNumId w:val="4"/>
  </w:num>
  <w:num w:numId="10">
    <w:abstractNumId w:val="8"/>
  </w:num>
  <w:num w:numId="11">
    <w:abstractNumId w:val="2"/>
  </w:num>
  <w:num w:numId="12">
    <w:abstractNumId w:val="14"/>
  </w:num>
  <w:num w:numId="13">
    <w:abstractNumId w:val="13"/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sDAwt7SwMDQ3MDZT0lEKTi0uzszPAykwrAUAXcycfywAAAA="/>
  </w:docVars>
  <w:rsids>
    <w:rsidRoot w:val="00CD59BE"/>
    <w:rsid w:val="0009397C"/>
    <w:rsid w:val="000955A5"/>
    <w:rsid w:val="00096099"/>
    <w:rsid w:val="000A3662"/>
    <w:rsid w:val="000C7358"/>
    <w:rsid w:val="000D59B5"/>
    <w:rsid w:val="00103474"/>
    <w:rsid w:val="0010439F"/>
    <w:rsid w:val="00111ACD"/>
    <w:rsid w:val="001218C5"/>
    <w:rsid w:val="001A17E3"/>
    <w:rsid w:val="001D12D1"/>
    <w:rsid w:val="002271C0"/>
    <w:rsid w:val="0023203A"/>
    <w:rsid w:val="0025433D"/>
    <w:rsid w:val="002660D5"/>
    <w:rsid w:val="002D3C58"/>
    <w:rsid w:val="00307129"/>
    <w:rsid w:val="00322068"/>
    <w:rsid w:val="00334D99"/>
    <w:rsid w:val="00366BD6"/>
    <w:rsid w:val="003B077A"/>
    <w:rsid w:val="003D2FF7"/>
    <w:rsid w:val="003F072B"/>
    <w:rsid w:val="003F5DD5"/>
    <w:rsid w:val="00422D81"/>
    <w:rsid w:val="004573AD"/>
    <w:rsid w:val="00495CA2"/>
    <w:rsid w:val="004A1FE8"/>
    <w:rsid w:val="004B541D"/>
    <w:rsid w:val="00502B2A"/>
    <w:rsid w:val="00502D17"/>
    <w:rsid w:val="005228CC"/>
    <w:rsid w:val="0053403A"/>
    <w:rsid w:val="00554CAE"/>
    <w:rsid w:val="00562660"/>
    <w:rsid w:val="00570480"/>
    <w:rsid w:val="005B1104"/>
    <w:rsid w:val="005B5FEB"/>
    <w:rsid w:val="006051DC"/>
    <w:rsid w:val="00617222"/>
    <w:rsid w:val="00656AE2"/>
    <w:rsid w:val="006620DD"/>
    <w:rsid w:val="006E2648"/>
    <w:rsid w:val="00702BC0"/>
    <w:rsid w:val="00713A3E"/>
    <w:rsid w:val="0073183A"/>
    <w:rsid w:val="007368B6"/>
    <w:rsid w:val="00742F99"/>
    <w:rsid w:val="007622F2"/>
    <w:rsid w:val="007A64A6"/>
    <w:rsid w:val="007C513D"/>
    <w:rsid w:val="007F1F12"/>
    <w:rsid w:val="00824577"/>
    <w:rsid w:val="008266F8"/>
    <w:rsid w:val="00837201"/>
    <w:rsid w:val="00856DBB"/>
    <w:rsid w:val="00861666"/>
    <w:rsid w:val="0086598B"/>
    <w:rsid w:val="008C652C"/>
    <w:rsid w:val="009043A5"/>
    <w:rsid w:val="00923C2C"/>
    <w:rsid w:val="00924F56"/>
    <w:rsid w:val="009C0984"/>
    <w:rsid w:val="009D177E"/>
    <w:rsid w:val="009F4013"/>
    <w:rsid w:val="00A11694"/>
    <w:rsid w:val="00A34978"/>
    <w:rsid w:val="00A77122"/>
    <w:rsid w:val="00AA0A24"/>
    <w:rsid w:val="00B06F9F"/>
    <w:rsid w:val="00B15876"/>
    <w:rsid w:val="00B22C9D"/>
    <w:rsid w:val="00B36E7D"/>
    <w:rsid w:val="00B4176B"/>
    <w:rsid w:val="00B77E1E"/>
    <w:rsid w:val="00B80225"/>
    <w:rsid w:val="00BA0866"/>
    <w:rsid w:val="00C811CB"/>
    <w:rsid w:val="00C878BF"/>
    <w:rsid w:val="00C97CAC"/>
    <w:rsid w:val="00CC62C0"/>
    <w:rsid w:val="00CD59BE"/>
    <w:rsid w:val="00CD5BCF"/>
    <w:rsid w:val="00D11CAE"/>
    <w:rsid w:val="00D31D3B"/>
    <w:rsid w:val="00D64614"/>
    <w:rsid w:val="00D7565F"/>
    <w:rsid w:val="00D90AAE"/>
    <w:rsid w:val="00DC528E"/>
    <w:rsid w:val="00E07223"/>
    <w:rsid w:val="00EE23C8"/>
    <w:rsid w:val="00F46341"/>
    <w:rsid w:val="00F51832"/>
    <w:rsid w:val="00F63D56"/>
    <w:rsid w:val="00F64364"/>
    <w:rsid w:val="00F71E2C"/>
    <w:rsid w:val="00FA37B8"/>
    <w:rsid w:val="00FE64D5"/>
    <w:rsid w:val="00FF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791E5A5E"/>
  <w15:docId w15:val="{B934190F-718C-46D9-8918-274AE0DB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A0A24"/>
    <w:pPr>
      <w:spacing w:after="0" w:line="240" w:lineRule="auto"/>
      <w:outlineLvl w:val="1"/>
    </w:pPr>
    <w:rPr>
      <w:rFonts w:ascii="Tahoma" w:eastAsia="Calibri" w:hAnsi="Tahoma" w:cs="Times New Roman"/>
      <w:b/>
      <w:color w:val="FFFFFF"/>
      <w:sz w:val="32"/>
      <w:szCs w:val="32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34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D177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7712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0D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59B5"/>
  </w:style>
  <w:style w:type="paragraph" w:styleId="Piedepgina">
    <w:name w:val="footer"/>
    <w:basedOn w:val="Normal"/>
    <w:link w:val="PiedepginaCar"/>
    <w:uiPriority w:val="99"/>
    <w:unhideWhenUsed/>
    <w:rsid w:val="000D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59B5"/>
  </w:style>
  <w:style w:type="paragraph" w:styleId="Textodeglobo">
    <w:name w:val="Balloon Text"/>
    <w:basedOn w:val="Normal"/>
    <w:link w:val="TextodegloboCar"/>
    <w:uiPriority w:val="99"/>
    <w:semiHidden/>
    <w:unhideWhenUsed/>
    <w:rsid w:val="00366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6BD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A0866"/>
    <w:rPr>
      <w:color w:val="0563C1" w:themeColor="hyperlink"/>
      <w:u w:val="single"/>
    </w:rPr>
  </w:style>
  <w:style w:type="character" w:styleId="Referenciasutil">
    <w:name w:val="Subtle Reference"/>
    <w:uiPriority w:val="31"/>
    <w:qFormat/>
    <w:rsid w:val="00AA0A24"/>
    <w:rPr>
      <w:rFonts w:ascii="Verdana" w:hAnsi="Verdana"/>
      <w:color w:val="FFFFFF"/>
    </w:rPr>
  </w:style>
  <w:style w:type="character" w:customStyle="1" w:styleId="Ttulo2Car">
    <w:name w:val="Título 2 Car"/>
    <w:basedOn w:val="Fuentedeprrafopredeter"/>
    <w:link w:val="Ttulo2"/>
    <w:uiPriority w:val="9"/>
    <w:rsid w:val="00AA0A24"/>
    <w:rPr>
      <w:rFonts w:ascii="Tahoma" w:eastAsia="Calibri" w:hAnsi="Tahoma" w:cs="Times New Roman"/>
      <w:b/>
      <w:color w:val="FFFFFF"/>
      <w:sz w:val="32"/>
      <w:szCs w:val="32"/>
      <w:lang w:val="x-none" w:eastAsia="x-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856DBB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923C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9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sume.io/?id=cpdokyF1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F86E2-CEF6-8C43-ABEF-28DA888D1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03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- Resume Template</vt:lpstr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- Resume Template</dc:title>
  <dc:subject/>
  <dc:creator>Liezl Schoeman</dc:creator>
  <cp:keywords/>
  <dc:description>© Copyright Rezumeet.com</dc:description>
  <cp:lastModifiedBy>Lourdes Garcia</cp:lastModifiedBy>
  <cp:revision>5</cp:revision>
  <cp:lastPrinted>2015-12-18T22:15:00Z</cp:lastPrinted>
  <dcterms:created xsi:type="dcterms:W3CDTF">2021-01-26T19:43:00Z</dcterms:created>
  <dcterms:modified xsi:type="dcterms:W3CDTF">2022-03-02T16:23:00Z</dcterms:modified>
</cp:coreProperties>
</file>